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9E3CD1" w:rsidRPr="009E3CD1" w:rsidTr="009E3CD1">
        <w:tc>
          <w:tcPr>
            <w:tcW w:w="1838" w:type="dxa"/>
          </w:tcPr>
          <w:p w:rsidR="009E3CD1" w:rsidRPr="009E3CD1" w:rsidRDefault="009E3C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Primer</w:t>
            </w:r>
          </w:p>
        </w:tc>
        <w:tc>
          <w:tcPr>
            <w:tcW w:w="7178" w:type="dxa"/>
          </w:tcPr>
          <w:p w:rsidR="009E3CD1" w:rsidRPr="009E3CD1" w:rsidRDefault="009E3C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quence (5’ – 3’)</w:t>
            </w:r>
          </w:p>
        </w:tc>
      </w:tr>
      <w:tr w:rsidR="009E3CD1" w:rsidRPr="009E3CD1" w:rsidTr="009E3CD1">
        <w:tc>
          <w:tcPr>
            <w:tcW w:w="1838" w:type="dxa"/>
          </w:tcPr>
          <w:p w:rsidR="009E3CD1" w:rsidRPr="009E3CD1" w:rsidRDefault="009E3C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CD1">
              <w:rPr>
                <w:rFonts w:ascii="Times New Roman" w:hAnsi="Times New Roman" w:cs="Times New Roman"/>
                <w:sz w:val="24"/>
                <w:szCs w:val="24"/>
              </w:rPr>
              <w:t>IDH74F</w:t>
            </w:r>
          </w:p>
        </w:tc>
        <w:tc>
          <w:tcPr>
            <w:tcW w:w="7178" w:type="dxa"/>
          </w:tcPr>
          <w:p w:rsidR="009E3CD1" w:rsidRPr="009E3CD1" w:rsidRDefault="009E3C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A7BEF">
              <w:rPr>
                <w:rFonts w:ascii="Times New Roman" w:hAnsi="Times New Roman" w:cs="Times New Roman"/>
                <w:sz w:val="24"/>
                <w:szCs w:val="24"/>
              </w:rPr>
              <w:t>CCGTGACAAAACTGAAGACC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E3CD1" w:rsidRPr="009E3CD1" w:rsidTr="009E3CD1">
        <w:tc>
          <w:tcPr>
            <w:tcW w:w="1838" w:type="dxa"/>
          </w:tcPr>
          <w:p w:rsidR="009E3CD1" w:rsidRPr="009E3CD1" w:rsidRDefault="009E3C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DH691R</w:t>
            </w:r>
          </w:p>
        </w:tc>
        <w:tc>
          <w:tcPr>
            <w:tcW w:w="7178" w:type="dxa"/>
          </w:tcPr>
          <w:p w:rsidR="009E3CD1" w:rsidRPr="009E3CD1" w:rsidRDefault="009E3C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A7BEF">
              <w:rPr>
                <w:rFonts w:ascii="Times New Roman" w:hAnsi="Times New Roman" w:cs="Times New Roman"/>
                <w:sz w:val="24"/>
                <w:szCs w:val="24"/>
              </w:rPr>
              <w:t>GCCACCATATCATCAATCAAGC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:rsidR="0064161F" w:rsidRPr="009E3CD1" w:rsidRDefault="0064161F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64161F" w:rsidRPr="009E3C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xszA2NjKyMDE1NLVQ0lEKTi0uzszPAykwrAUAHY1VDCwAAAA="/>
  </w:docVars>
  <w:rsids>
    <w:rsidRoot w:val="00880B54"/>
    <w:rsid w:val="0064161F"/>
    <w:rsid w:val="00880B54"/>
    <w:rsid w:val="009E3CD1"/>
    <w:rsid w:val="00C91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126FA7-FC0F-4B67-A6E0-974ECA0DF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3CD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</Words>
  <Characters>86</Characters>
  <Application>Microsoft Office Word</Application>
  <DocSecurity>0</DocSecurity>
  <Lines>1</Lines>
  <Paragraphs>1</Paragraphs>
  <ScaleCrop>false</ScaleCrop>
  <Company/>
  <LinksUpToDate>false</LinksUpToDate>
  <CharactersWithSpaces>1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SER1</dc:creator>
  <cp:keywords/>
  <dc:description/>
  <cp:lastModifiedBy>IISER1</cp:lastModifiedBy>
  <cp:revision>3</cp:revision>
  <dcterms:created xsi:type="dcterms:W3CDTF">2016-05-23T09:12:00Z</dcterms:created>
  <dcterms:modified xsi:type="dcterms:W3CDTF">2016-05-23T09:15:00Z</dcterms:modified>
</cp:coreProperties>
</file>